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4C41" w:rsidRDefault="00844C41" w:rsidP="00844C41">
      <w:pPr>
        <w:pStyle w:val="Heading1"/>
        <w:jc w:val="center"/>
        <w:rPr>
          <w:lang w:val="vi-VN"/>
        </w:rPr>
      </w:pPr>
      <w:r w:rsidRPr="00844C41">
        <w:rPr>
          <w:lang w:val="vi-VN"/>
        </w:rPr>
        <w:t xml:space="preserve">KỊCH BẢN </w:t>
      </w:r>
      <w:r>
        <w:rPr>
          <w:lang w:val="vi-VN"/>
        </w:rPr>
        <w:t>PHỎNG VẤN</w:t>
      </w:r>
    </w:p>
    <w:p w:rsidR="00E22750" w:rsidRDefault="00844C41" w:rsidP="00844C41">
      <w:pPr>
        <w:pStyle w:val="Heading1"/>
        <w:jc w:val="center"/>
        <w:rPr>
          <w:lang w:val="vi-VN"/>
        </w:rPr>
      </w:pPr>
      <w:r>
        <w:rPr>
          <w:lang w:val="vi-VN"/>
        </w:rPr>
        <w:t>KHẢO SÁT YÊU CẦU CỦA 1 CƠ SỞ QUẢ</w:t>
      </w:r>
      <w:r w:rsidR="005E4F2D">
        <w:rPr>
          <w:lang w:val="vi-VN"/>
        </w:rPr>
        <w:t xml:space="preserve">N LÝ NHÀ NGHỈ </w:t>
      </w:r>
    </w:p>
    <w:p w:rsidR="005E4F2D" w:rsidRDefault="005E4F2D">
      <w:pPr>
        <w:rPr>
          <w:rFonts w:ascii="Times New Roman" w:hAnsi="Times New Roman" w:cs="Times New Roman"/>
          <w:sz w:val="24"/>
          <w:szCs w:val="24"/>
          <w:lang w:val="vi-VN"/>
        </w:rPr>
      </w:pPr>
    </w:p>
    <w:p w:rsidR="005E4F2D" w:rsidRDefault="005E4F2D">
      <w:pPr>
        <w:rPr>
          <w:rFonts w:ascii="Times New Roman" w:hAnsi="Times New Roman" w:cs="Times New Roman"/>
          <w:sz w:val="24"/>
          <w:szCs w:val="24"/>
          <w:lang w:val="vi-VN"/>
        </w:rPr>
      </w:pPr>
    </w:p>
    <w:p w:rsidR="005E4F2D" w:rsidRDefault="00844C41" w:rsidP="005E4F2D">
      <w:pPr>
        <w:rPr>
          <w:rFonts w:ascii="Times New Roman" w:hAnsi="Times New Roman" w:cs="Times New Roman"/>
          <w:sz w:val="24"/>
          <w:szCs w:val="24"/>
          <w:lang w:val="vi-VN"/>
        </w:rPr>
      </w:pPr>
      <w:r w:rsidRPr="005E4F2D">
        <w:rPr>
          <w:rFonts w:ascii="Times New Roman" w:hAnsi="Times New Roman" w:cs="Times New Roman"/>
          <w:b/>
          <w:sz w:val="24"/>
          <w:szCs w:val="24"/>
          <w:lang w:val="vi-VN"/>
        </w:rPr>
        <w:t xml:space="preserve">NHÓM </w:t>
      </w:r>
      <w:r w:rsidR="005E4F2D" w:rsidRPr="005E4F2D">
        <w:rPr>
          <w:rFonts w:ascii="Times New Roman" w:hAnsi="Times New Roman" w:cs="Times New Roman"/>
          <w:b/>
          <w:sz w:val="24"/>
          <w:szCs w:val="24"/>
          <w:lang w:val="vi-VN"/>
        </w:rPr>
        <w:t>4:</w:t>
      </w:r>
      <w:r w:rsidR="005E4F2D">
        <w:rPr>
          <w:rFonts w:ascii="Times New Roman" w:hAnsi="Times New Roman" w:cs="Times New Roman"/>
          <w:sz w:val="24"/>
          <w:szCs w:val="24"/>
          <w:lang w:val="vi-VN"/>
        </w:rPr>
        <w:t xml:space="preserve"> </w:t>
      </w:r>
    </w:p>
    <w:p w:rsidR="00844C41" w:rsidRDefault="005E4F2D" w:rsidP="005E4F2D">
      <w:pPr>
        <w:rPr>
          <w:rFonts w:ascii="Times New Roman" w:hAnsi="Times New Roman" w:cs="Times New Roman"/>
          <w:sz w:val="24"/>
          <w:szCs w:val="24"/>
          <w:lang w:val="vi-VN"/>
        </w:rPr>
      </w:pPr>
      <w:r>
        <w:rPr>
          <w:rFonts w:ascii="Times New Roman" w:hAnsi="Times New Roman" w:cs="Times New Roman"/>
          <w:sz w:val="24"/>
          <w:szCs w:val="24"/>
          <w:lang w:val="vi-VN"/>
        </w:rPr>
        <w:t xml:space="preserve">YÊU CẦU TẠO MỘT WEBSITE QUẢN LÝ NHÀ NGHỈ </w:t>
      </w:r>
    </w:p>
    <w:p w:rsidR="00BA1A68" w:rsidRPr="00BA1A68" w:rsidRDefault="00BA1A68" w:rsidP="00BA1A68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1A68">
        <w:rPr>
          <w:rFonts w:ascii="Times New Roman" w:eastAsia="Times New Roman" w:hAnsi="Times New Roman" w:cs="Times New Roman"/>
          <w:color w:val="000000"/>
          <w:sz w:val="24"/>
          <w:szCs w:val="24"/>
        </w:rPr>
        <w:t>Lý do cuộc phỏng vấn: phỏng vấn về nâng cấp hệ thống quản lý nhà nghỉ </w:t>
      </w:r>
      <w:r w:rsidR="000F2B8D">
        <w:rPr>
          <w:rFonts w:ascii="Times New Roman" w:eastAsia="Times New Roman" w:hAnsi="Times New Roman" w:cs="Times New Roman"/>
          <w:color w:val="000000"/>
          <w:sz w:val="24"/>
          <w:szCs w:val="24"/>
          <w:lang w:val="vi-VN"/>
        </w:rPr>
        <w:t>A</w:t>
      </w:r>
    </w:p>
    <w:p w:rsidR="00BA1A68" w:rsidRPr="00BA1A68" w:rsidRDefault="00BA1A68" w:rsidP="00BA1A68">
      <w:pPr>
        <w:spacing w:before="240" w:after="240" w:line="240" w:lineRule="auto"/>
        <w:ind w:hanging="360"/>
        <w:rPr>
          <w:rFonts w:ascii="Times New Roman" w:eastAsia="Times New Roman" w:hAnsi="Times New Roman" w:cs="Times New Roman"/>
          <w:sz w:val="24"/>
          <w:szCs w:val="24"/>
        </w:rPr>
      </w:pPr>
      <w:r w:rsidRPr="00BA1A68">
        <w:rPr>
          <w:rFonts w:ascii="Times New Roman" w:eastAsia="Times New Roman" w:hAnsi="Times New Roman" w:cs="Times New Roman"/>
          <w:color w:val="000000"/>
          <w:sz w:val="24"/>
          <w:szCs w:val="24"/>
        </w:rPr>
        <w:t>1.</w:t>
      </w:r>
      <w:r w:rsidRPr="00BA1A68">
        <w:rPr>
          <w:rFonts w:ascii="Times New Roman" w:eastAsia="Times New Roman" w:hAnsi="Times New Roman" w:cs="Times New Roman"/>
          <w:color w:val="000000"/>
          <w:sz w:val="14"/>
          <w:szCs w:val="14"/>
        </w:rPr>
        <w:t xml:space="preserve">     </w:t>
      </w:r>
      <w:r w:rsidRPr="00BA1A68">
        <w:rPr>
          <w:rFonts w:ascii="Times New Roman" w:eastAsia="Times New Roman" w:hAnsi="Times New Roman" w:cs="Times New Roman"/>
          <w:color w:val="000000"/>
          <w:sz w:val="24"/>
          <w:szCs w:val="24"/>
        </w:rPr>
        <w:t>AS IS SYSTEM</w:t>
      </w:r>
    </w:p>
    <w:p w:rsidR="00BA1A68" w:rsidRPr="00BA1A68" w:rsidRDefault="00BA1A68" w:rsidP="00BA1A68">
      <w:pPr>
        <w:spacing w:before="240" w:after="240" w:line="240" w:lineRule="auto"/>
        <w:ind w:left="1080" w:hanging="360"/>
        <w:rPr>
          <w:rFonts w:ascii="Times New Roman" w:eastAsia="Times New Roman" w:hAnsi="Times New Roman" w:cs="Times New Roman"/>
          <w:sz w:val="24"/>
          <w:szCs w:val="24"/>
        </w:rPr>
      </w:pPr>
      <w:r w:rsidRPr="00BA1A68"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r w:rsidRPr="00BA1A68">
        <w:rPr>
          <w:rFonts w:ascii="Times New Roman" w:eastAsia="Times New Roman" w:hAnsi="Times New Roman" w:cs="Times New Roman"/>
          <w:color w:val="000000"/>
          <w:sz w:val="14"/>
          <w:szCs w:val="14"/>
        </w:rPr>
        <w:t xml:space="preserve">       </w:t>
      </w:r>
      <w:r w:rsidRPr="00BA1A68">
        <w:rPr>
          <w:rFonts w:ascii="Times New Roman" w:eastAsia="Times New Roman" w:hAnsi="Times New Roman" w:cs="Times New Roman"/>
          <w:color w:val="000000"/>
          <w:sz w:val="24"/>
          <w:szCs w:val="24"/>
        </w:rPr>
        <w:t>Hiện nay cô đang quản lý nhà nghỉ của cô bằng cách nào?</w:t>
      </w:r>
    </w:p>
    <w:p w:rsidR="00BA1A68" w:rsidRPr="00756BA4" w:rsidRDefault="00BA1A68" w:rsidP="00BA1A68">
      <w:pPr>
        <w:spacing w:before="240" w:after="240" w:line="240" w:lineRule="auto"/>
        <w:ind w:left="1080" w:hanging="36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BA1A68">
        <w:rPr>
          <w:rFonts w:ascii="Times New Roman" w:eastAsia="Times New Roman" w:hAnsi="Times New Roman" w:cs="Times New Roman"/>
          <w:color w:val="000000"/>
          <w:sz w:val="24"/>
          <w:szCs w:val="24"/>
        </w:rPr>
        <w:t>-    Khi có khách thì việc đầu tiên của cô là làm gì?</w:t>
      </w:r>
      <w:r w:rsidR="00756BA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756BA4" w:rsidRPr="00756BA4">
        <w:rPr>
          <w:rFonts w:ascii="Times New Roman" w:eastAsia="Times New Roman" w:hAnsi="Times New Roman" w:cs="Times New Roman"/>
          <w:color w:val="000000"/>
          <w:sz w:val="24"/>
          <w:szCs w:val="24"/>
        </w:rPr>
        <w:sym w:font="Wingdings" w:char="F0E0"/>
      </w:r>
      <w:r w:rsidR="00756BA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756BA4">
        <w:rPr>
          <w:rFonts w:ascii="Times New Roman" w:eastAsia="Times New Roman" w:hAnsi="Times New Roman" w:cs="Times New Roman"/>
          <w:color w:val="FF0000"/>
          <w:sz w:val="24"/>
          <w:szCs w:val="24"/>
        </w:rPr>
        <w:t>Quản lý nhà nghỉ gồm những công việc gì?</w:t>
      </w:r>
    </w:p>
    <w:p w:rsidR="00BA1A68" w:rsidRPr="00BA1A68" w:rsidRDefault="00BA1A68" w:rsidP="00BA1A68">
      <w:pPr>
        <w:spacing w:before="240" w:after="240" w:line="240" w:lineRule="auto"/>
        <w:ind w:left="1080" w:hanging="360"/>
        <w:rPr>
          <w:rFonts w:ascii="Times New Roman" w:eastAsia="Times New Roman" w:hAnsi="Times New Roman" w:cs="Times New Roman"/>
          <w:sz w:val="24"/>
          <w:szCs w:val="24"/>
        </w:rPr>
      </w:pPr>
      <w:r w:rsidRPr="00BA1A68"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r w:rsidRPr="00BA1A68">
        <w:rPr>
          <w:rFonts w:ascii="Times New Roman" w:eastAsia="Times New Roman" w:hAnsi="Times New Roman" w:cs="Times New Roman"/>
          <w:color w:val="000000"/>
          <w:sz w:val="14"/>
          <w:szCs w:val="14"/>
        </w:rPr>
        <w:t xml:space="preserve">       </w:t>
      </w:r>
      <w:r w:rsidRPr="00BA1A68">
        <w:rPr>
          <w:rFonts w:ascii="Times New Roman" w:eastAsia="Times New Roman" w:hAnsi="Times New Roman" w:cs="Times New Roman"/>
          <w:color w:val="000000"/>
          <w:sz w:val="24"/>
          <w:szCs w:val="24"/>
        </w:rPr>
        <w:t>Khi mà quản lý 1 chuỗi nhà nghỉ thì theo cô, Cô cảm thấy hệ thống hiện tại có những thuận tiện và khó khăn như thế nào?</w:t>
      </w:r>
    </w:p>
    <w:p w:rsidR="00BA1A68" w:rsidRPr="00BA1A68" w:rsidRDefault="00BA1A68" w:rsidP="00BA1A68">
      <w:pPr>
        <w:numPr>
          <w:ilvl w:val="0"/>
          <w:numId w:val="5"/>
        </w:numPr>
        <w:spacing w:before="240" w:line="240" w:lineRule="auto"/>
        <w:ind w:left="144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A1A68">
        <w:rPr>
          <w:rFonts w:ascii="Times New Roman" w:eastAsia="Times New Roman" w:hAnsi="Times New Roman" w:cs="Times New Roman"/>
          <w:color w:val="000000"/>
          <w:sz w:val="24"/>
          <w:szCs w:val="24"/>
        </w:rPr>
        <w:t>khó khăn :  bất tiện trong việc quản lý khách ra vào như thế nào?</w:t>
      </w:r>
    </w:p>
    <w:p w:rsidR="00BA1A68" w:rsidRPr="00BA1A68" w:rsidRDefault="00BA1A68" w:rsidP="00BA1A68">
      <w:pPr>
        <w:numPr>
          <w:ilvl w:val="0"/>
          <w:numId w:val="5"/>
        </w:numPr>
        <w:spacing w:line="240" w:lineRule="auto"/>
        <w:ind w:left="144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A1A68">
        <w:rPr>
          <w:rFonts w:ascii="Times New Roman" w:eastAsia="Times New Roman" w:hAnsi="Times New Roman" w:cs="Times New Roman"/>
          <w:color w:val="000000"/>
          <w:sz w:val="24"/>
          <w:szCs w:val="24"/>
        </w:rPr>
        <w:t> Thu tiền ra sao?</w:t>
      </w:r>
    </w:p>
    <w:p w:rsidR="00BA1A68" w:rsidRPr="00BA1A68" w:rsidRDefault="00BA1A68" w:rsidP="00BA1A68">
      <w:pPr>
        <w:numPr>
          <w:ilvl w:val="0"/>
          <w:numId w:val="5"/>
        </w:numPr>
        <w:spacing w:line="240" w:lineRule="auto"/>
        <w:ind w:left="144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A1A68">
        <w:rPr>
          <w:rFonts w:ascii="Times New Roman" w:eastAsia="Times New Roman" w:hAnsi="Times New Roman" w:cs="Times New Roman"/>
          <w:color w:val="000000"/>
          <w:sz w:val="24"/>
          <w:szCs w:val="24"/>
        </w:rPr>
        <w:t>Có yêu cầu tuổi tác của khách hàng không? CCCD?</w:t>
      </w:r>
    </w:p>
    <w:p w:rsidR="00BA1A68" w:rsidRPr="00BA1A68" w:rsidRDefault="00BA1A68" w:rsidP="00BA1A68">
      <w:pPr>
        <w:numPr>
          <w:ilvl w:val="0"/>
          <w:numId w:val="5"/>
        </w:numPr>
        <w:spacing w:after="240" w:line="240" w:lineRule="auto"/>
        <w:ind w:left="144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A1A68">
        <w:rPr>
          <w:rFonts w:ascii="Times New Roman" w:eastAsia="Times New Roman" w:hAnsi="Times New Roman" w:cs="Times New Roman"/>
          <w:color w:val="000000"/>
          <w:sz w:val="24"/>
          <w:szCs w:val="24"/>
        </w:rPr>
        <w:t>Bình thường khi đặt phòng trước, khách hàng thường phàn nàn về điều gì?</w:t>
      </w:r>
    </w:p>
    <w:p w:rsidR="00A12FF6" w:rsidRPr="00A12FF6" w:rsidRDefault="00BA1A68" w:rsidP="00BA1A68">
      <w:pPr>
        <w:spacing w:before="240" w:after="240" w:line="240" w:lineRule="auto"/>
        <w:ind w:hanging="360"/>
        <w:rPr>
          <w:rFonts w:ascii="Times New Roman" w:eastAsia="Times New Roman" w:hAnsi="Times New Roman" w:cs="Times New Roman"/>
          <w:color w:val="000000"/>
          <w:sz w:val="24"/>
          <w:szCs w:val="24"/>
          <w:lang w:val="vi-VN"/>
        </w:rPr>
      </w:pPr>
      <w:r w:rsidRPr="00BA1A68">
        <w:rPr>
          <w:rFonts w:ascii="Times New Roman" w:eastAsia="Times New Roman" w:hAnsi="Times New Roman" w:cs="Times New Roman"/>
          <w:color w:val="000000"/>
          <w:sz w:val="24"/>
          <w:szCs w:val="24"/>
        </w:rPr>
        <w:t>2.</w:t>
      </w:r>
      <w:r w:rsidRPr="00BA1A68">
        <w:rPr>
          <w:rFonts w:ascii="Times New Roman" w:eastAsia="Times New Roman" w:hAnsi="Times New Roman" w:cs="Times New Roman"/>
          <w:color w:val="000000"/>
          <w:sz w:val="14"/>
          <w:szCs w:val="14"/>
        </w:rPr>
        <w:t xml:space="preserve">     </w:t>
      </w:r>
      <w:r w:rsidR="00A12FF6">
        <w:rPr>
          <w:rFonts w:ascii="Times New Roman" w:eastAsia="Times New Roman" w:hAnsi="Times New Roman" w:cs="Times New Roman"/>
          <w:color w:val="000000"/>
          <w:sz w:val="24"/>
          <w:szCs w:val="24"/>
          <w:lang w:val="vi-VN"/>
        </w:rPr>
        <w:t xml:space="preserve">TO BE SYSTEM </w:t>
      </w:r>
    </w:p>
    <w:p w:rsidR="00BA1A68" w:rsidRPr="00BA1A68" w:rsidRDefault="00BA1A68" w:rsidP="00BA1A68">
      <w:pPr>
        <w:spacing w:before="240" w:after="240" w:line="240" w:lineRule="auto"/>
        <w:ind w:hanging="360"/>
        <w:rPr>
          <w:rFonts w:ascii="Times New Roman" w:eastAsia="Times New Roman" w:hAnsi="Times New Roman" w:cs="Times New Roman"/>
          <w:sz w:val="24"/>
          <w:szCs w:val="24"/>
        </w:rPr>
      </w:pPr>
      <w:r w:rsidRPr="00BA1A68">
        <w:rPr>
          <w:rFonts w:ascii="Times New Roman" w:eastAsia="Times New Roman" w:hAnsi="Times New Roman" w:cs="Times New Roman"/>
          <w:color w:val="000000"/>
          <w:sz w:val="24"/>
          <w:szCs w:val="24"/>
        </w:rPr>
        <w:t>Khảo sát về các yêu cầu chức năng và phi chức năng đối với hệ thống mới</w:t>
      </w:r>
    </w:p>
    <w:p w:rsidR="00BA1A68" w:rsidRPr="00BA1A68" w:rsidRDefault="00BA1A68" w:rsidP="00BA1A68">
      <w:pPr>
        <w:numPr>
          <w:ilvl w:val="0"/>
          <w:numId w:val="6"/>
        </w:numPr>
        <w:spacing w:before="240" w:line="240" w:lineRule="auto"/>
        <w:ind w:left="144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A1A68">
        <w:rPr>
          <w:rFonts w:ascii="Times New Roman" w:eastAsia="Times New Roman" w:hAnsi="Times New Roman" w:cs="Times New Roman"/>
          <w:color w:val="000000"/>
          <w:sz w:val="24"/>
          <w:szCs w:val="24"/>
        </w:rPr>
        <w:t>Cô đã có kế hoạch để nâng cấp và mở rộng hệ thống nhà nghỉ của mình không ạ? Nếu có, thì cô mong muốn thực hiện những gì?</w:t>
      </w:r>
    </w:p>
    <w:p w:rsidR="00BA1A68" w:rsidRPr="00BA1A68" w:rsidRDefault="00BA1A68" w:rsidP="00BA1A68">
      <w:pPr>
        <w:numPr>
          <w:ilvl w:val="0"/>
          <w:numId w:val="7"/>
        </w:numPr>
        <w:spacing w:after="240" w:line="240" w:lineRule="auto"/>
        <w:ind w:left="144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A1A68">
        <w:rPr>
          <w:rFonts w:ascii="Times New Roman" w:eastAsia="Times New Roman" w:hAnsi="Times New Roman" w:cs="Times New Roman"/>
          <w:color w:val="000000"/>
          <w:sz w:val="24"/>
          <w:szCs w:val="24"/>
        </w:rPr>
        <w:t>Theo cô thì cô muốn cái  này sẽ vận hành ra sao khi có khách ?</w:t>
      </w:r>
    </w:p>
    <w:p w:rsidR="00BA1A68" w:rsidRPr="00BA1A68" w:rsidRDefault="00BA1A68" w:rsidP="00BA1A68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1A68">
        <w:rPr>
          <w:rFonts w:ascii="Times New Roman" w:eastAsia="Times New Roman" w:hAnsi="Times New Roman" w:cs="Times New Roman"/>
          <w:color w:val="000000"/>
          <w:sz w:val="24"/>
          <w:szCs w:val="24"/>
        </w:rPr>
        <w:t>YÊU CẦU CHỨC NĂNG: </w:t>
      </w:r>
    </w:p>
    <w:p w:rsidR="00BA1A68" w:rsidRDefault="00BA1A68" w:rsidP="00BA1A68">
      <w:pPr>
        <w:numPr>
          <w:ilvl w:val="0"/>
          <w:numId w:val="8"/>
        </w:numPr>
        <w:spacing w:before="240" w:after="24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BA1A6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Quản lý đặt phòng</w:t>
      </w:r>
    </w:p>
    <w:p w:rsidR="00756BA4" w:rsidRPr="00756BA4" w:rsidRDefault="00756BA4" w:rsidP="00756BA4">
      <w:pPr>
        <w:spacing w:before="240" w:after="240" w:line="240" w:lineRule="auto"/>
        <w:ind w:left="720"/>
        <w:textAlignment w:val="baseline"/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Đặt phòng online (tức là cho khách dùng) hay là khách vào nhà nghỉ rồi chủ sử dụng phần mềm rồi nhập thông tin đặt phòng cho khách?</w:t>
      </w:r>
      <w:bookmarkStart w:id="0" w:name="_GoBack"/>
      <w:bookmarkEnd w:id="0"/>
    </w:p>
    <w:p w:rsidR="00BA1A68" w:rsidRPr="00BA1A68" w:rsidRDefault="00BA1A68" w:rsidP="00BA1A68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A1A6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=&gt; </w:t>
      </w:r>
      <w:r w:rsidRPr="00BA1A68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Sau khi ở xong thì đặt phòng hoặc trả phòng thì cô muốn hệ thống sẽ làm gì?</w:t>
      </w:r>
    </w:p>
    <w:p w:rsidR="00BA1A68" w:rsidRPr="00BA1A68" w:rsidRDefault="00BA1A68" w:rsidP="00BA1A68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1A68"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r w:rsidRPr="00BA1A68">
        <w:rPr>
          <w:rFonts w:ascii="Times New Roman" w:eastAsia="Times New Roman" w:hAnsi="Times New Roman" w:cs="Times New Roman"/>
          <w:color w:val="000000"/>
          <w:sz w:val="14"/>
          <w:szCs w:val="14"/>
        </w:rPr>
        <w:t xml:space="preserve">       </w:t>
      </w:r>
      <w:r w:rsidRPr="00BA1A68">
        <w:rPr>
          <w:rFonts w:ascii="Times New Roman" w:eastAsia="Times New Roman" w:hAnsi="Times New Roman" w:cs="Times New Roman"/>
          <w:color w:val="000000"/>
          <w:sz w:val="14"/>
          <w:szCs w:val="14"/>
        </w:rPr>
        <w:tab/>
      </w:r>
      <w:r w:rsidRPr="00BA1A6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hòng đơn/ đôi, ngày ở</w:t>
      </w:r>
    </w:p>
    <w:p w:rsidR="00BA1A68" w:rsidRPr="00BA1A68" w:rsidRDefault="00BA1A68" w:rsidP="00BA1A68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1A68"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r w:rsidRPr="00BA1A68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Đặt phòng trước ở từ ngày nào đến ngày nào để giữ phòng</w:t>
      </w:r>
    </w:p>
    <w:p w:rsidR="00BA1A68" w:rsidRPr="00BA1A68" w:rsidRDefault="00BA1A68" w:rsidP="00BA1A68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1A68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- </w:t>
      </w:r>
      <w:r w:rsidRPr="00BA1A68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Thông báo khi khách hủy phòng.</w:t>
      </w:r>
    </w:p>
    <w:p w:rsidR="00BA1A68" w:rsidRPr="00BA1A68" w:rsidRDefault="00BA1A68" w:rsidP="00BA1A6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A1A68" w:rsidRPr="00BA1A68" w:rsidRDefault="00BA1A68" w:rsidP="00BA1A68">
      <w:pPr>
        <w:numPr>
          <w:ilvl w:val="0"/>
          <w:numId w:val="9"/>
        </w:numPr>
        <w:spacing w:before="240" w:after="24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BA1A6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Quản lý khách hàng</w:t>
      </w:r>
    </w:p>
    <w:p w:rsidR="00BA1A68" w:rsidRPr="00BA1A68" w:rsidRDefault="00BA1A68" w:rsidP="00BA1A68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A1A6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=&gt; </w:t>
      </w:r>
      <w:r w:rsidRPr="00BA1A68">
        <w:rPr>
          <w:rFonts w:ascii="Times New Roman" w:eastAsia="Times New Roman" w:hAnsi="Times New Roman" w:cs="Times New Roman"/>
          <w:color w:val="000000"/>
          <w:sz w:val="24"/>
          <w:szCs w:val="24"/>
        </w:rPr>
        <w:t>Khi có khách vào thì cô sẽ kiểm tra thông tin của khách hàng ra sao?</w:t>
      </w:r>
    </w:p>
    <w:p w:rsidR="00BA1A68" w:rsidRPr="00BA1A68" w:rsidRDefault="00BA1A68" w:rsidP="00BA1A68">
      <w:pPr>
        <w:numPr>
          <w:ilvl w:val="0"/>
          <w:numId w:val="10"/>
        </w:numPr>
        <w:spacing w:before="24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A1A68">
        <w:rPr>
          <w:rFonts w:ascii="Times New Roman" w:eastAsia="Times New Roman" w:hAnsi="Times New Roman" w:cs="Times New Roman"/>
          <w:color w:val="000000"/>
          <w:sz w:val="24"/>
          <w:szCs w:val="24"/>
        </w:rPr>
        <w:t>Lưu trữ thông tin khách hàng (tên, CCCD, sđt,...)</w:t>
      </w:r>
    </w:p>
    <w:p w:rsidR="00BA1A68" w:rsidRPr="00BA1A68" w:rsidRDefault="00BA1A68" w:rsidP="00BA1A68">
      <w:pPr>
        <w:numPr>
          <w:ilvl w:val="0"/>
          <w:numId w:val="10"/>
        </w:numPr>
        <w:spacing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A1A68">
        <w:rPr>
          <w:rFonts w:ascii="Times New Roman" w:eastAsia="Times New Roman" w:hAnsi="Times New Roman" w:cs="Times New Roman"/>
          <w:color w:val="000000"/>
          <w:sz w:val="24"/>
          <w:szCs w:val="24"/>
        </w:rPr>
        <w:t>Lịch sử đặt phòng</w:t>
      </w:r>
    </w:p>
    <w:p w:rsidR="00BA1A68" w:rsidRPr="00BA1A68" w:rsidRDefault="00BA1A68" w:rsidP="00BA1A68">
      <w:pPr>
        <w:numPr>
          <w:ilvl w:val="0"/>
          <w:numId w:val="11"/>
        </w:numPr>
        <w:spacing w:after="24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BA1A6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Quản lý doanh thu </w:t>
      </w:r>
    </w:p>
    <w:p w:rsidR="00BA1A68" w:rsidRPr="00BA1A68" w:rsidRDefault="00BA1A68" w:rsidP="00BA1A68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A1A6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=&gt; </w:t>
      </w:r>
      <w:r w:rsidRPr="00BA1A68">
        <w:rPr>
          <w:rFonts w:ascii="Times New Roman" w:eastAsia="Times New Roman" w:hAnsi="Times New Roman" w:cs="Times New Roman"/>
          <w:color w:val="000000"/>
          <w:sz w:val="24"/>
          <w:szCs w:val="24"/>
        </w:rPr>
        <w:t>Khi mà quản lý doanh thu thì cô muốn hệ thống này sẽ quản lý doanh thu như thế nào ?</w:t>
      </w:r>
    </w:p>
    <w:p w:rsidR="00BA1A68" w:rsidRPr="00BA1A68" w:rsidRDefault="00BA1A68" w:rsidP="00BA1A68">
      <w:pPr>
        <w:numPr>
          <w:ilvl w:val="0"/>
          <w:numId w:val="12"/>
        </w:numPr>
        <w:spacing w:before="24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A1A68">
        <w:rPr>
          <w:rFonts w:ascii="Times New Roman" w:eastAsia="Times New Roman" w:hAnsi="Times New Roman" w:cs="Times New Roman"/>
          <w:color w:val="000000"/>
          <w:sz w:val="24"/>
          <w:szCs w:val="24"/>
        </w:rPr>
        <w:t>Theo dõi doanh thu theo ngày, tháng, năm.</w:t>
      </w:r>
    </w:p>
    <w:p w:rsidR="00BA1A68" w:rsidRPr="00BA1A68" w:rsidRDefault="00BA1A68" w:rsidP="00BA1A68">
      <w:pPr>
        <w:numPr>
          <w:ilvl w:val="0"/>
          <w:numId w:val="12"/>
        </w:numPr>
        <w:spacing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A1A68">
        <w:rPr>
          <w:rFonts w:ascii="Times New Roman" w:eastAsia="Times New Roman" w:hAnsi="Times New Roman" w:cs="Times New Roman"/>
          <w:color w:val="000000"/>
          <w:sz w:val="24"/>
          <w:szCs w:val="24"/>
        </w:rPr>
        <w:t>Theo dõi doanh thu theo phòng.</w:t>
      </w:r>
    </w:p>
    <w:p w:rsidR="00BA1A68" w:rsidRPr="00BA1A68" w:rsidRDefault="00BA1A68" w:rsidP="00BA1A68">
      <w:pPr>
        <w:numPr>
          <w:ilvl w:val="0"/>
          <w:numId w:val="12"/>
        </w:numPr>
        <w:spacing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A1A68">
        <w:rPr>
          <w:rFonts w:ascii="Times New Roman" w:eastAsia="Times New Roman" w:hAnsi="Times New Roman" w:cs="Times New Roman"/>
          <w:color w:val="000000"/>
          <w:sz w:val="24"/>
          <w:szCs w:val="24"/>
        </w:rPr>
        <w:t>Xuất báo cáo thống kê.</w:t>
      </w:r>
    </w:p>
    <w:p w:rsidR="00BA1A68" w:rsidRPr="00BA1A68" w:rsidRDefault="00BA1A68" w:rsidP="00BA1A68">
      <w:pPr>
        <w:numPr>
          <w:ilvl w:val="0"/>
          <w:numId w:val="13"/>
        </w:numPr>
        <w:spacing w:after="24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BA1A6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Quản lý phòng</w:t>
      </w:r>
    </w:p>
    <w:p w:rsidR="00BA1A68" w:rsidRPr="00BA1A68" w:rsidRDefault="00BA1A68" w:rsidP="00BA1A68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vi-VN"/>
        </w:rPr>
      </w:pPr>
      <w:r w:rsidRPr="00BA1A6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=&gt; 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vi-VN"/>
        </w:rPr>
        <w:t>Thường thì cô quản lý thông tin phòng gồm những gì?</w:t>
      </w:r>
    </w:p>
    <w:p w:rsidR="00BA1A68" w:rsidRPr="00BA1A68" w:rsidRDefault="00BA1A68" w:rsidP="00BA1A68">
      <w:pPr>
        <w:numPr>
          <w:ilvl w:val="0"/>
          <w:numId w:val="14"/>
        </w:numPr>
        <w:spacing w:before="24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A1A68">
        <w:rPr>
          <w:rFonts w:ascii="Times New Roman" w:eastAsia="Times New Roman" w:hAnsi="Times New Roman" w:cs="Times New Roman"/>
          <w:color w:val="000000"/>
          <w:sz w:val="24"/>
          <w:szCs w:val="24"/>
        </w:rPr>
        <w:t>Tình trạng phòng trống và phòng đang được sử dụng, phòng sau khi khách trả đã được dọn dẹp hay chưa.</w:t>
      </w:r>
    </w:p>
    <w:p w:rsidR="00BA1A68" w:rsidRPr="00BA1A68" w:rsidRDefault="00BA1A68" w:rsidP="00BA1A68">
      <w:pPr>
        <w:numPr>
          <w:ilvl w:val="0"/>
          <w:numId w:val="14"/>
        </w:numPr>
        <w:spacing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A1A68">
        <w:rPr>
          <w:rFonts w:ascii="Times New Roman" w:eastAsia="Times New Roman" w:hAnsi="Times New Roman" w:cs="Times New Roman"/>
          <w:color w:val="000000"/>
          <w:sz w:val="24"/>
          <w:szCs w:val="24"/>
        </w:rPr>
        <w:t>Thông tin phòng (loại phòng, số lượng người ở, giá phòng,...)</w:t>
      </w:r>
    </w:p>
    <w:p w:rsidR="00BA1A68" w:rsidRPr="00BA1A68" w:rsidRDefault="00BA1A68" w:rsidP="00BA1A68">
      <w:pPr>
        <w:numPr>
          <w:ilvl w:val="0"/>
          <w:numId w:val="15"/>
        </w:numPr>
        <w:spacing w:after="24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BA1A6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Quản lý thanh toán</w:t>
      </w:r>
    </w:p>
    <w:p w:rsidR="00BA1A68" w:rsidRPr="00BA1A68" w:rsidRDefault="00BA1A68" w:rsidP="00BA1A68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A1A68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=&gt; </w:t>
      </w:r>
      <w:r w:rsidRPr="00BA1A68">
        <w:rPr>
          <w:rFonts w:ascii="Times New Roman" w:eastAsia="Times New Roman" w:hAnsi="Times New Roman" w:cs="Times New Roman"/>
          <w:color w:val="000000"/>
          <w:sz w:val="24"/>
          <w:szCs w:val="24"/>
        </w:rPr>
        <w:t>Thường thì khách hàng sẽ thanh toán cho cô bằng cách nào ?</w:t>
      </w:r>
    </w:p>
    <w:p w:rsidR="00BA1A68" w:rsidRPr="00BA1A68" w:rsidRDefault="00BA1A68" w:rsidP="00BA1A68">
      <w:pPr>
        <w:numPr>
          <w:ilvl w:val="0"/>
          <w:numId w:val="16"/>
        </w:numPr>
        <w:spacing w:before="24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A1A68">
        <w:rPr>
          <w:rFonts w:ascii="Times New Roman" w:eastAsia="Times New Roman" w:hAnsi="Times New Roman" w:cs="Times New Roman"/>
          <w:color w:val="000000"/>
          <w:sz w:val="24"/>
          <w:szCs w:val="24"/>
        </w:rPr>
        <w:t>Tiền mặt</w:t>
      </w:r>
    </w:p>
    <w:p w:rsidR="00BA1A68" w:rsidRPr="00BA1A68" w:rsidRDefault="00BA1A68" w:rsidP="00BA1A68">
      <w:pPr>
        <w:numPr>
          <w:ilvl w:val="0"/>
          <w:numId w:val="16"/>
        </w:numPr>
        <w:spacing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A1A68">
        <w:rPr>
          <w:rFonts w:ascii="Times New Roman" w:eastAsia="Times New Roman" w:hAnsi="Times New Roman" w:cs="Times New Roman"/>
          <w:color w:val="000000"/>
          <w:sz w:val="24"/>
          <w:szCs w:val="24"/>
        </w:rPr>
        <w:t>Thẻ tín dụng</w:t>
      </w:r>
    </w:p>
    <w:p w:rsidR="00BA1A68" w:rsidRPr="00BA1A68" w:rsidRDefault="00BA1A68" w:rsidP="00BA1A68">
      <w:pPr>
        <w:numPr>
          <w:ilvl w:val="0"/>
          <w:numId w:val="16"/>
        </w:numPr>
        <w:spacing w:after="24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A1A68">
        <w:rPr>
          <w:rFonts w:ascii="Times New Roman" w:eastAsia="Times New Roman" w:hAnsi="Times New Roman" w:cs="Times New Roman"/>
          <w:color w:val="000000"/>
          <w:sz w:val="24"/>
          <w:szCs w:val="24"/>
        </w:rPr>
        <w:t>Chuyển khoản</w:t>
      </w:r>
    </w:p>
    <w:p w:rsidR="00BA1A68" w:rsidRPr="00BA1A68" w:rsidRDefault="00BA1A68" w:rsidP="00BA1A68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A1A68" w:rsidRPr="00BA1A68" w:rsidRDefault="00BA1A68" w:rsidP="00BA1A68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BA1A68">
        <w:rPr>
          <w:rFonts w:ascii="Times New Roman" w:eastAsia="Times New Roman" w:hAnsi="Times New Roman" w:cs="Times New Roman"/>
          <w:color w:val="000000"/>
          <w:sz w:val="24"/>
          <w:szCs w:val="24"/>
        </w:rPr>
        <w:t>YÊU CẦU PHI CHỨC NĂNG</w:t>
      </w:r>
    </w:p>
    <w:p w:rsidR="00BA1A68" w:rsidRPr="00BA1A68" w:rsidRDefault="00BA1A68" w:rsidP="00BA1A68">
      <w:pPr>
        <w:numPr>
          <w:ilvl w:val="0"/>
          <w:numId w:val="17"/>
        </w:numPr>
        <w:spacing w:before="240" w:line="240" w:lineRule="auto"/>
        <w:ind w:left="144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A1A68">
        <w:rPr>
          <w:rFonts w:ascii="Times New Roman" w:eastAsia="Times New Roman" w:hAnsi="Times New Roman" w:cs="Times New Roman"/>
          <w:color w:val="000000"/>
          <w:sz w:val="24"/>
          <w:szCs w:val="24"/>
        </w:rPr>
        <w:t>Giao diện của hệ thống:</w:t>
      </w:r>
    </w:p>
    <w:p w:rsidR="00BA1A68" w:rsidRPr="00BA1A68" w:rsidRDefault="00BA1A68" w:rsidP="00BA1A68">
      <w:pPr>
        <w:numPr>
          <w:ilvl w:val="0"/>
          <w:numId w:val="18"/>
        </w:numPr>
        <w:spacing w:line="240" w:lineRule="auto"/>
        <w:ind w:left="216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A1A68">
        <w:rPr>
          <w:rFonts w:ascii="Times New Roman" w:eastAsia="Times New Roman" w:hAnsi="Times New Roman" w:cs="Times New Roman"/>
          <w:color w:val="000000"/>
          <w:sz w:val="24"/>
          <w:szCs w:val="24"/>
        </w:rPr>
        <w:t>Cô có yêu cầu gì về màu sắc hay tính chất của hệ thống này không?</w:t>
      </w:r>
    </w:p>
    <w:p w:rsidR="00BA1A68" w:rsidRPr="00BA1A68" w:rsidRDefault="00BA1A68" w:rsidP="00BA1A68">
      <w:pPr>
        <w:numPr>
          <w:ilvl w:val="0"/>
          <w:numId w:val="19"/>
        </w:numPr>
        <w:spacing w:line="240" w:lineRule="auto"/>
        <w:ind w:left="144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A1A68">
        <w:rPr>
          <w:rFonts w:ascii="Times New Roman" w:eastAsia="Times New Roman" w:hAnsi="Times New Roman" w:cs="Times New Roman"/>
          <w:color w:val="000000"/>
          <w:sz w:val="24"/>
          <w:szCs w:val="24"/>
        </w:rPr>
        <w:t>Quản lý khoảng cách:</w:t>
      </w:r>
    </w:p>
    <w:p w:rsidR="00BA1A68" w:rsidRPr="00BA1A68" w:rsidRDefault="00BA1A68" w:rsidP="00BA1A68">
      <w:pPr>
        <w:numPr>
          <w:ilvl w:val="0"/>
          <w:numId w:val="20"/>
        </w:numPr>
        <w:spacing w:after="240" w:line="240" w:lineRule="auto"/>
        <w:ind w:left="216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A1A68">
        <w:rPr>
          <w:rFonts w:ascii="Times New Roman" w:eastAsia="Times New Roman" w:hAnsi="Times New Roman" w:cs="Times New Roman"/>
          <w:color w:val="000000"/>
          <w:sz w:val="24"/>
          <w:szCs w:val="24"/>
        </w:rPr>
        <w:t>Hệ thống chỉ dành riêng cho nhà nghỉ hay khi ở xa cô vẫn có thể sử dụng nó? </w:t>
      </w:r>
    </w:p>
    <w:p w:rsidR="005E4F2D" w:rsidRPr="005E4F2D" w:rsidRDefault="005E4F2D" w:rsidP="00BA1A68">
      <w:pPr>
        <w:pStyle w:val="ListParagraph"/>
        <w:ind w:left="1080"/>
        <w:rPr>
          <w:rFonts w:ascii="Times New Roman" w:hAnsi="Times New Roman" w:cs="Times New Roman"/>
          <w:sz w:val="24"/>
          <w:szCs w:val="24"/>
          <w:lang w:val="vi-VN"/>
        </w:rPr>
      </w:pPr>
    </w:p>
    <w:sectPr w:rsidR="005E4F2D" w:rsidRPr="005E4F2D" w:rsidSect="00A22EFE">
      <w:type w:val="continuous"/>
      <w:pgSz w:w="11907" w:h="16840" w:code="9"/>
      <w:pgMar w:top="1418" w:right="1418" w:bottom="1418" w:left="1985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180EB4"/>
    <w:multiLevelType w:val="multilevel"/>
    <w:tmpl w:val="8DCAE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1328F4"/>
    <w:multiLevelType w:val="multilevel"/>
    <w:tmpl w:val="8DA46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873EB4"/>
    <w:multiLevelType w:val="multilevel"/>
    <w:tmpl w:val="A65490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7B24EA"/>
    <w:multiLevelType w:val="hybridMultilevel"/>
    <w:tmpl w:val="3EB06A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FE303D"/>
    <w:multiLevelType w:val="multilevel"/>
    <w:tmpl w:val="8D6A8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4840888"/>
    <w:multiLevelType w:val="hybridMultilevel"/>
    <w:tmpl w:val="183E641A"/>
    <w:lvl w:ilvl="0" w:tplc="D700C4DE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5393F35"/>
    <w:multiLevelType w:val="multilevel"/>
    <w:tmpl w:val="2F509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A90075D"/>
    <w:multiLevelType w:val="multilevel"/>
    <w:tmpl w:val="35567E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63C5832"/>
    <w:multiLevelType w:val="multilevel"/>
    <w:tmpl w:val="80FA7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77F3960"/>
    <w:multiLevelType w:val="hybridMultilevel"/>
    <w:tmpl w:val="CCE4E568"/>
    <w:lvl w:ilvl="0" w:tplc="7640F1D2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0000DD"/>
    <w:multiLevelType w:val="multilevel"/>
    <w:tmpl w:val="99CCCC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EA50A43"/>
    <w:multiLevelType w:val="multilevel"/>
    <w:tmpl w:val="E05A9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00669F8"/>
    <w:multiLevelType w:val="multilevel"/>
    <w:tmpl w:val="41D86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3E329B1"/>
    <w:multiLevelType w:val="multilevel"/>
    <w:tmpl w:val="317270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4B36C5F"/>
    <w:multiLevelType w:val="multilevel"/>
    <w:tmpl w:val="8004B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53A31F3"/>
    <w:multiLevelType w:val="hybridMultilevel"/>
    <w:tmpl w:val="A40609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4D272C"/>
    <w:multiLevelType w:val="multilevel"/>
    <w:tmpl w:val="E9F4E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12F73CA"/>
    <w:multiLevelType w:val="multilevel"/>
    <w:tmpl w:val="D54C5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E6A6D65"/>
    <w:multiLevelType w:val="multilevel"/>
    <w:tmpl w:val="0360EB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FAE1B0E"/>
    <w:multiLevelType w:val="multilevel"/>
    <w:tmpl w:val="29AC1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15"/>
  </w:num>
  <w:num w:numId="3">
    <w:abstractNumId w:val="3"/>
  </w:num>
  <w:num w:numId="4">
    <w:abstractNumId w:val="5"/>
  </w:num>
  <w:num w:numId="5">
    <w:abstractNumId w:val="16"/>
  </w:num>
  <w:num w:numId="6">
    <w:abstractNumId w:val="18"/>
  </w:num>
  <w:num w:numId="7">
    <w:abstractNumId w:val="17"/>
  </w:num>
  <w:num w:numId="8">
    <w:abstractNumId w:val="2"/>
  </w:num>
  <w:num w:numId="9">
    <w:abstractNumId w:val="6"/>
  </w:num>
  <w:num w:numId="10">
    <w:abstractNumId w:val="0"/>
  </w:num>
  <w:num w:numId="11">
    <w:abstractNumId w:val="14"/>
  </w:num>
  <w:num w:numId="12">
    <w:abstractNumId w:val="1"/>
  </w:num>
  <w:num w:numId="13">
    <w:abstractNumId w:val="10"/>
  </w:num>
  <w:num w:numId="14">
    <w:abstractNumId w:val="13"/>
  </w:num>
  <w:num w:numId="15">
    <w:abstractNumId w:val="11"/>
  </w:num>
  <w:num w:numId="16">
    <w:abstractNumId w:val="19"/>
  </w:num>
  <w:num w:numId="17">
    <w:abstractNumId w:val="12"/>
  </w:num>
  <w:num w:numId="18">
    <w:abstractNumId w:val="8"/>
  </w:num>
  <w:num w:numId="19">
    <w:abstractNumId w:val="7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oNotDisplayPageBoundaries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NzM2MTQzMTQwMTNU0lEKTi0uzszPAykwrAUAVg5k2ywAAAA="/>
  </w:docVars>
  <w:rsids>
    <w:rsidRoot w:val="00E643D6"/>
    <w:rsid w:val="00082503"/>
    <w:rsid w:val="000F2B8D"/>
    <w:rsid w:val="001F2CAD"/>
    <w:rsid w:val="00301A8B"/>
    <w:rsid w:val="003B1BB4"/>
    <w:rsid w:val="005B7B8C"/>
    <w:rsid w:val="005E4F2D"/>
    <w:rsid w:val="006D1CEA"/>
    <w:rsid w:val="007409ED"/>
    <w:rsid w:val="00756BA4"/>
    <w:rsid w:val="00844C41"/>
    <w:rsid w:val="008A3960"/>
    <w:rsid w:val="00A12FF6"/>
    <w:rsid w:val="00A22EFE"/>
    <w:rsid w:val="00BA1A68"/>
    <w:rsid w:val="00BF1860"/>
    <w:rsid w:val="00D83774"/>
    <w:rsid w:val="00E22750"/>
    <w:rsid w:val="00E643D6"/>
    <w:rsid w:val="00EA3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D4ABBC"/>
  <w15:chartTrackingRefBased/>
  <w15:docId w15:val="{8ED4A13B-F774-4579-AE1D-3B1003A14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44C4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44C4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E4F2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A1A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BA1A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966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340</Words>
  <Characters>1940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KỊCH BẢN PHỎNG VẤN</vt:lpstr>
      <vt:lpstr>KHẢO SÁT YÊU CẦU CỦA 1 CƠ SỞ QUẢN LÝ NHÀ NGHỈ </vt:lpstr>
    </vt:vector>
  </TitlesOfParts>
  <Company>HP</Company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NCT</cp:lastModifiedBy>
  <cp:revision>9</cp:revision>
  <dcterms:created xsi:type="dcterms:W3CDTF">2023-03-02T13:26:00Z</dcterms:created>
  <dcterms:modified xsi:type="dcterms:W3CDTF">2023-03-14T14:08:00Z</dcterms:modified>
</cp:coreProperties>
</file>